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D3861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Latn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9D3861">
        <w:rPr>
          <w:rFonts w:ascii="Times New Roman" w:hAnsi="Times New Roman" w:cs="Times New Roman"/>
          <w:bCs/>
          <w:sz w:val="24"/>
          <w:szCs w:val="24"/>
          <w:lang w:val="sr-Latn-CS"/>
        </w:rPr>
        <w:t>4</w:t>
      </w:r>
    </w:p>
    <w:p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030EE3" w:rsidRDefault="008D4976" w:rsidP="008D4976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 w:rsidRPr="008D4976">
        <w:rPr>
          <w:rFonts w:ascii="Times New Roman" w:hAnsi="Times New Roman" w:cs="Times New Roman"/>
          <w:b/>
          <w:sz w:val="28"/>
          <w:szCs w:val="28"/>
          <w:lang w:val="sr-Cyrl-CS"/>
        </w:rPr>
        <w:t>ИЗЈАВА</w:t>
      </w:r>
      <w:r w:rsidR="00D91BFD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О ЧЛАНОВИМА ДОМАЋИНСТВА</w:t>
      </w:r>
    </w:p>
    <w:p w:rsidR="008D4976" w:rsidRDefault="008D4976" w:rsidP="008D4976">
      <w:pPr>
        <w:spacing w:after="0" w:line="276" w:lineRule="auto"/>
        <w:rPr>
          <w:rFonts w:ascii="Times New Roman" w:hAnsi="Times New Roman" w:cs="Times New Roman"/>
          <w:b/>
          <w:sz w:val="28"/>
          <w:szCs w:val="28"/>
          <w:lang w:val="sr-Cyrl-CS"/>
        </w:rPr>
      </w:pPr>
    </w:p>
    <w:p w:rsidR="008D4976" w:rsidRDefault="008D4976" w:rsidP="008D4976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:rsidR="008D4976" w:rsidRDefault="008D4976" w:rsidP="002919A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Ја,_____________________________________ под пуном материјалном и кривичном одговорношћу тврдим да моје домаћинство броји _________ чланова и то:</w:t>
      </w:r>
    </w:p>
    <w:p w:rsidR="008D4976" w:rsidRDefault="008D4976" w:rsidP="008D4976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9669" w:type="dxa"/>
        <w:tblLook w:val="04A0"/>
      </w:tblPr>
      <w:tblGrid>
        <w:gridCol w:w="541"/>
        <w:gridCol w:w="3326"/>
        <w:gridCol w:w="1934"/>
        <w:gridCol w:w="1934"/>
        <w:gridCol w:w="1934"/>
      </w:tblGrid>
      <w:tr w:rsidR="00D91BFD" w:rsidTr="00D91BFD">
        <w:trPr>
          <w:trHeight w:val="1150"/>
        </w:trPr>
        <w:tc>
          <w:tcPr>
            <w:tcW w:w="541" w:type="dxa"/>
          </w:tcPr>
          <w:p w:rsidR="00D91BFD" w:rsidRDefault="00D91BFD" w:rsidP="008D49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326" w:type="dxa"/>
            <w:vAlign w:val="center"/>
          </w:tcPr>
          <w:p w:rsidR="00D91BFD" w:rsidRDefault="00D91BFD" w:rsidP="00D91BF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ме и презиме члана заједничког домаћинства</w:t>
            </w:r>
          </w:p>
        </w:tc>
        <w:tc>
          <w:tcPr>
            <w:tcW w:w="1934" w:type="dxa"/>
            <w:vAlign w:val="center"/>
          </w:tcPr>
          <w:p w:rsidR="00D91BFD" w:rsidRDefault="00D91BFD" w:rsidP="00D91BF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родство са подносиоцем</w:t>
            </w:r>
          </w:p>
          <w:p w:rsidR="00D91BFD" w:rsidRDefault="00D91BFD" w:rsidP="00D91BF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јаве</w:t>
            </w:r>
          </w:p>
        </w:tc>
        <w:tc>
          <w:tcPr>
            <w:tcW w:w="1934" w:type="dxa"/>
            <w:vAlign w:val="center"/>
          </w:tcPr>
          <w:p w:rsidR="00D91BFD" w:rsidRDefault="00D91BFD" w:rsidP="00D91BF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Занимање</w:t>
            </w:r>
          </w:p>
        </w:tc>
        <w:tc>
          <w:tcPr>
            <w:tcW w:w="1934" w:type="dxa"/>
            <w:vAlign w:val="center"/>
          </w:tcPr>
          <w:p w:rsidR="00D91BFD" w:rsidRDefault="00D91BFD" w:rsidP="00D91BF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Година рођења</w:t>
            </w:r>
          </w:p>
        </w:tc>
        <w:bookmarkStart w:id="0" w:name="_GoBack"/>
        <w:bookmarkEnd w:id="0"/>
      </w:tr>
      <w:tr w:rsidR="00D91BFD" w:rsidTr="00D91BFD">
        <w:trPr>
          <w:trHeight w:val="548"/>
        </w:trPr>
        <w:tc>
          <w:tcPr>
            <w:tcW w:w="541" w:type="dxa"/>
          </w:tcPr>
          <w:p w:rsidR="00D91BFD" w:rsidRDefault="00D91BFD" w:rsidP="008D49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3326" w:type="dxa"/>
          </w:tcPr>
          <w:p w:rsidR="00D91BFD" w:rsidRDefault="00D91BFD" w:rsidP="008D49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934" w:type="dxa"/>
          </w:tcPr>
          <w:p w:rsidR="00D91BFD" w:rsidRDefault="00D91BFD" w:rsidP="008D49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934" w:type="dxa"/>
          </w:tcPr>
          <w:p w:rsidR="00D91BFD" w:rsidRDefault="00D91BFD" w:rsidP="008D49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934" w:type="dxa"/>
          </w:tcPr>
          <w:p w:rsidR="00D91BFD" w:rsidRDefault="00D91BFD" w:rsidP="008D49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D91BFD" w:rsidTr="00D91BFD">
        <w:trPr>
          <w:trHeight w:val="575"/>
        </w:trPr>
        <w:tc>
          <w:tcPr>
            <w:tcW w:w="541" w:type="dxa"/>
          </w:tcPr>
          <w:p w:rsidR="00D91BFD" w:rsidRDefault="00D91BFD" w:rsidP="008D49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3326" w:type="dxa"/>
          </w:tcPr>
          <w:p w:rsidR="00D91BFD" w:rsidRDefault="00D91BFD" w:rsidP="008D49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934" w:type="dxa"/>
          </w:tcPr>
          <w:p w:rsidR="00D91BFD" w:rsidRDefault="00D91BFD" w:rsidP="008D49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934" w:type="dxa"/>
          </w:tcPr>
          <w:p w:rsidR="00D91BFD" w:rsidRDefault="00D91BFD" w:rsidP="008D49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934" w:type="dxa"/>
          </w:tcPr>
          <w:p w:rsidR="00D91BFD" w:rsidRDefault="00D91BFD" w:rsidP="008D49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D91BFD" w:rsidTr="00D91BFD">
        <w:trPr>
          <w:trHeight w:val="575"/>
        </w:trPr>
        <w:tc>
          <w:tcPr>
            <w:tcW w:w="541" w:type="dxa"/>
          </w:tcPr>
          <w:p w:rsidR="00D91BFD" w:rsidRDefault="00D91BFD" w:rsidP="008D49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3326" w:type="dxa"/>
          </w:tcPr>
          <w:p w:rsidR="00D91BFD" w:rsidRDefault="00D91BFD" w:rsidP="008D49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934" w:type="dxa"/>
          </w:tcPr>
          <w:p w:rsidR="00D91BFD" w:rsidRDefault="00D91BFD" w:rsidP="008D49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934" w:type="dxa"/>
          </w:tcPr>
          <w:p w:rsidR="00D91BFD" w:rsidRDefault="00D91BFD" w:rsidP="008D49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934" w:type="dxa"/>
          </w:tcPr>
          <w:p w:rsidR="00D91BFD" w:rsidRDefault="00D91BFD" w:rsidP="008D49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D91BFD" w:rsidTr="00D91BFD">
        <w:trPr>
          <w:trHeight w:val="575"/>
        </w:trPr>
        <w:tc>
          <w:tcPr>
            <w:tcW w:w="541" w:type="dxa"/>
          </w:tcPr>
          <w:p w:rsidR="00D91BFD" w:rsidRDefault="00D91BFD" w:rsidP="008D49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3326" w:type="dxa"/>
          </w:tcPr>
          <w:p w:rsidR="00D91BFD" w:rsidRDefault="00D91BFD" w:rsidP="008D49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934" w:type="dxa"/>
          </w:tcPr>
          <w:p w:rsidR="00D91BFD" w:rsidRDefault="00D91BFD" w:rsidP="008D49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934" w:type="dxa"/>
          </w:tcPr>
          <w:p w:rsidR="00D91BFD" w:rsidRDefault="00D91BFD" w:rsidP="008D49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934" w:type="dxa"/>
          </w:tcPr>
          <w:p w:rsidR="00D91BFD" w:rsidRDefault="00D91BFD" w:rsidP="008D49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D91BFD" w:rsidTr="00D91BFD">
        <w:trPr>
          <w:trHeight w:val="575"/>
        </w:trPr>
        <w:tc>
          <w:tcPr>
            <w:tcW w:w="541" w:type="dxa"/>
          </w:tcPr>
          <w:p w:rsidR="00D91BFD" w:rsidRDefault="00D91BFD" w:rsidP="008D49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3326" w:type="dxa"/>
          </w:tcPr>
          <w:p w:rsidR="00D91BFD" w:rsidRDefault="00D91BFD" w:rsidP="008D49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934" w:type="dxa"/>
          </w:tcPr>
          <w:p w:rsidR="00D91BFD" w:rsidRDefault="00D91BFD" w:rsidP="008D49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934" w:type="dxa"/>
          </w:tcPr>
          <w:p w:rsidR="00D91BFD" w:rsidRDefault="00D91BFD" w:rsidP="008D49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934" w:type="dxa"/>
          </w:tcPr>
          <w:p w:rsidR="00D91BFD" w:rsidRDefault="00D91BFD" w:rsidP="008D49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D91BFD" w:rsidTr="00D91BFD">
        <w:trPr>
          <w:trHeight w:val="548"/>
        </w:trPr>
        <w:tc>
          <w:tcPr>
            <w:tcW w:w="541" w:type="dxa"/>
          </w:tcPr>
          <w:p w:rsidR="00D91BFD" w:rsidRDefault="00D91BFD" w:rsidP="008D49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3326" w:type="dxa"/>
          </w:tcPr>
          <w:p w:rsidR="00D91BFD" w:rsidRDefault="00D91BFD" w:rsidP="008D49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934" w:type="dxa"/>
          </w:tcPr>
          <w:p w:rsidR="00D91BFD" w:rsidRDefault="00D91BFD" w:rsidP="008D49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934" w:type="dxa"/>
          </w:tcPr>
          <w:p w:rsidR="00D91BFD" w:rsidRDefault="00D91BFD" w:rsidP="008D49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934" w:type="dxa"/>
          </w:tcPr>
          <w:p w:rsidR="00D91BFD" w:rsidRDefault="00D91BFD" w:rsidP="008D49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D91BFD" w:rsidTr="00D91BFD">
        <w:trPr>
          <w:trHeight w:val="602"/>
        </w:trPr>
        <w:tc>
          <w:tcPr>
            <w:tcW w:w="541" w:type="dxa"/>
          </w:tcPr>
          <w:p w:rsidR="00D91BFD" w:rsidRDefault="00D91BFD" w:rsidP="008D49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3326" w:type="dxa"/>
          </w:tcPr>
          <w:p w:rsidR="00D91BFD" w:rsidRDefault="00D91BFD" w:rsidP="008D49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934" w:type="dxa"/>
          </w:tcPr>
          <w:p w:rsidR="00D91BFD" w:rsidRDefault="00D91BFD" w:rsidP="008D49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934" w:type="dxa"/>
          </w:tcPr>
          <w:p w:rsidR="00D91BFD" w:rsidRDefault="00D91BFD" w:rsidP="008D49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934" w:type="dxa"/>
          </w:tcPr>
          <w:p w:rsidR="00D91BFD" w:rsidRDefault="00D91BFD" w:rsidP="008D49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8D4976" w:rsidRDefault="008D4976" w:rsidP="008D4976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:rsidR="00D91BFD" w:rsidRDefault="00D91BFD" w:rsidP="008D4976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:rsidR="00D91BFD" w:rsidRDefault="00D91BFD" w:rsidP="00D91BFD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 xml:space="preserve">Изјава се даје ради пријаве на </w:t>
      </w:r>
      <w:r w:rsidRPr="00D91BFD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Јавни позив за суфинансирање мера енергетске санације, породичних кућа и станова које се односе на унапређење термичког омотача, термотехничких инсталација и уградње соларних колектора за централну припрему потрошне топле воде  на територији општине Косјерић за 2022. </w:t>
      </w:r>
      <w:r>
        <w:rPr>
          <w:rFonts w:ascii="Times New Roman" w:hAnsi="Times New Roman" w:cs="Times New Roman"/>
          <w:b/>
          <w:sz w:val="24"/>
          <w:szCs w:val="24"/>
          <w:lang w:val="sr-Cyrl-CS"/>
        </w:rPr>
        <w:t>годину</w:t>
      </w:r>
      <w:r w:rsidRPr="00D91BFD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D91BFD" w:rsidRDefault="00D91BFD" w:rsidP="00D91BFD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D91BFD" w:rsidRDefault="00D91BFD" w:rsidP="00D91BFD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Датум:___________</w:t>
      </w:r>
    </w:p>
    <w:p w:rsidR="00D91BFD" w:rsidRDefault="00D91BFD" w:rsidP="00D91BFD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У Косјерићу                                                                                                   Подносилац пријаве</w:t>
      </w:r>
    </w:p>
    <w:p w:rsidR="00D91BFD" w:rsidRDefault="00D91BFD" w:rsidP="00D91BFD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D91BFD" w:rsidRDefault="00D91BFD" w:rsidP="00D91BFD">
      <w:pPr>
        <w:spacing w:after="0" w:line="276" w:lineRule="auto"/>
        <w:jc w:val="right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_____________________</w:t>
      </w:r>
    </w:p>
    <w:p w:rsidR="00D91BFD" w:rsidRDefault="00D91BFD" w:rsidP="00D91BFD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                                                                                             Име и презиме</w:t>
      </w:r>
    </w:p>
    <w:p w:rsidR="00D91BFD" w:rsidRDefault="00D91BFD" w:rsidP="00D91BFD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:rsidR="00D91BFD" w:rsidRDefault="00D91BFD" w:rsidP="00D91BFD">
      <w:pPr>
        <w:spacing w:after="0" w:line="276" w:lineRule="auto"/>
        <w:jc w:val="right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_____________________</w:t>
      </w:r>
    </w:p>
    <w:p w:rsidR="00D91BFD" w:rsidRPr="00D91BFD" w:rsidRDefault="00D91BFD" w:rsidP="00D91BFD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                                                                                     Потпис</w:t>
      </w:r>
    </w:p>
    <w:sectPr w:rsidR="00D91BFD" w:rsidRPr="00D91BFD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30041" w:rsidRDefault="00630041" w:rsidP="00CB7E8C">
      <w:pPr>
        <w:spacing w:after="0" w:line="240" w:lineRule="auto"/>
      </w:pPr>
      <w:r>
        <w:separator/>
      </w:r>
    </w:p>
  </w:endnote>
  <w:endnote w:type="continuationSeparator" w:id="1">
    <w:p w:rsidR="00630041" w:rsidRDefault="00630041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30041" w:rsidRDefault="00630041" w:rsidP="00CB7E8C">
      <w:pPr>
        <w:spacing w:after="0" w:line="240" w:lineRule="auto"/>
      </w:pPr>
      <w:r>
        <w:separator/>
      </w:r>
    </w:p>
  </w:footnote>
  <w:footnote w:type="continuationSeparator" w:id="1">
    <w:p w:rsidR="00630041" w:rsidRDefault="00630041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D3861" w:rsidRPr="0066540E" w:rsidRDefault="009D3861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C9F"/>
    <w:rsid w:val="00090B9B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1E788B"/>
    <w:rsid w:val="00201EE4"/>
    <w:rsid w:val="0020470D"/>
    <w:rsid w:val="00215AAC"/>
    <w:rsid w:val="002264EA"/>
    <w:rsid w:val="002919A1"/>
    <w:rsid w:val="002B31BC"/>
    <w:rsid w:val="002B5978"/>
    <w:rsid w:val="002C788C"/>
    <w:rsid w:val="002D37E0"/>
    <w:rsid w:val="00311744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4310C"/>
    <w:rsid w:val="00451A10"/>
    <w:rsid w:val="004A60B6"/>
    <w:rsid w:val="004D2C2E"/>
    <w:rsid w:val="004D6560"/>
    <w:rsid w:val="004D7ACC"/>
    <w:rsid w:val="004E3338"/>
    <w:rsid w:val="004F4F22"/>
    <w:rsid w:val="00503952"/>
    <w:rsid w:val="005076BF"/>
    <w:rsid w:val="005220B1"/>
    <w:rsid w:val="0052721F"/>
    <w:rsid w:val="00562285"/>
    <w:rsid w:val="0058199F"/>
    <w:rsid w:val="005A2199"/>
    <w:rsid w:val="005C600A"/>
    <w:rsid w:val="005D55ED"/>
    <w:rsid w:val="005E2557"/>
    <w:rsid w:val="005E7BB8"/>
    <w:rsid w:val="00611DB8"/>
    <w:rsid w:val="00612AAC"/>
    <w:rsid w:val="00630041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85C20"/>
    <w:rsid w:val="00696A29"/>
    <w:rsid w:val="006A537D"/>
    <w:rsid w:val="006C252A"/>
    <w:rsid w:val="006C4891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D4976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25C00"/>
    <w:rsid w:val="0097541E"/>
    <w:rsid w:val="0097747A"/>
    <w:rsid w:val="00983E78"/>
    <w:rsid w:val="00996108"/>
    <w:rsid w:val="009B4BCA"/>
    <w:rsid w:val="009B7CE0"/>
    <w:rsid w:val="009D3861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D4D4A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05FC"/>
    <w:rsid w:val="00D24529"/>
    <w:rsid w:val="00D54D97"/>
    <w:rsid w:val="00D745B6"/>
    <w:rsid w:val="00D778AB"/>
    <w:rsid w:val="00D853EF"/>
    <w:rsid w:val="00D91BFD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17CA6"/>
    <w:rsid w:val="00E3226C"/>
    <w:rsid w:val="00E51326"/>
    <w:rsid w:val="00E55D56"/>
    <w:rsid w:val="00E602FC"/>
    <w:rsid w:val="00E77614"/>
    <w:rsid w:val="00E824A4"/>
    <w:rsid w:val="00E85733"/>
    <w:rsid w:val="00EF59A7"/>
    <w:rsid w:val="00F06655"/>
    <w:rsid w:val="00F22C3C"/>
    <w:rsid w:val="00F26C03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20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A2DDFE-0CEC-49AE-A425-3147546D4D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5</Words>
  <Characters>94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RRA Lenovo06</cp:lastModifiedBy>
  <cp:revision>2</cp:revision>
  <cp:lastPrinted>2021-07-21T07:14:00Z</cp:lastPrinted>
  <dcterms:created xsi:type="dcterms:W3CDTF">2022-07-26T10:39:00Z</dcterms:created>
  <dcterms:modified xsi:type="dcterms:W3CDTF">2022-07-26T10:39:00Z</dcterms:modified>
</cp:coreProperties>
</file>